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i-tools-consolidation-report"/>
    <w:p>
      <w:pPr>
        <w:pStyle w:val="Heading1"/>
      </w:pPr>
      <w:r>
        <w:t xml:space="preserve">AI Tools Consolidation Report</w:t>
      </w:r>
    </w:p>
    <w:bookmarkStart w:id="20" w:name="overview"/>
    <w:p>
      <w:pPr>
        <w:pStyle w:val="Heading2"/>
      </w:pPr>
      <w:r>
        <w:t xml:space="preserve">Over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Final Tools</w:t>
      </w:r>
      <w:r>
        <w:t xml:space="preserve">: 10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</w:t>
      </w:r>
      <w:r>
        <w:t xml:space="preserve">: 1,000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</w:t>
      </w:r>
      <w:r>
        <w:t xml:space="preserve">: ✅ Target achiev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Popularity Score</w:t>
      </w:r>
      <w:r>
        <w:t xml:space="preserve">: 4.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atured Tools</w:t>
      </w:r>
      <w:r>
        <w:t xml:space="preserve">: 98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tegories</w:t>
      </w:r>
      <w:r>
        <w:t xml:space="preserve">: 15</w:t>
      </w:r>
    </w:p>
    <w:bookmarkEnd w:id="20"/>
    <w:bookmarkStart w:id="21" w:name="source-file-statistics"/>
    <w:p>
      <w:pPr>
        <w:pStyle w:val="Heading2"/>
      </w:pPr>
      <w:r>
        <w:t xml:space="preserve">Source File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s Loa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/primary_github_tools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/directory_sites_tools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/additional_github_tools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/blog_review_tools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/remaining_github_tools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%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Tools Loaded</w:t>
      </w:r>
      <w:r>
        <w:t xml:space="preserve">: 2050</w:t>
      </w:r>
    </w:p>
    <w:bookmarkEnd w:id="21"/>
    <w:bookmarkStart w:id="22" w:name="final-category-distribution"/>
    <w:p>
      <w:pPr>
        <w:pStyle w:val="Heading2"/>
      </w:pPr>
      <w:r>
        <w:t xml:space="preserve">Final Category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tb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</w:tr>
    </w:tbl>
    <w:bookmarkEnd w:id="22"/>
    <w:bookmarkStart w:id="23" w:name="quality-metrics"/>
    <w:p>
      <w:pPr>
        <w:pStyle w:val="Heading2"/>
      </w:pPr>
      <w:r>
        <w:t xml:space="preserve">Quality Metr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with descriptions</w:t>
      </w:r>
      <w:r>
        <w:t xml:space="preserve">: 98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with working links</w:t>
      </w:r>
      <w:r>
        <w:t xml:space="preserve">: 100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d tools (high quality)</w:t>
      </w:r>
      <w:r>
        <w:t xml:space="preserve">: 98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verage description length</w:t>
      </w:r>
      <w:r>
        <w:t xml:space="preserve">: 122 characters</w:t>
      </w:r>
    </w:p>
    <w:bookmarkEnd w:id="23"/>
    <w:bookmarkStart w:id="24" w:name="curation-process"/>
    <w:p>
      <w:pPr>
        <w:pStyle w:val="Heading2"/>
      </w:pPr>
      <w:r>
        <w:t xml:space="preserve">Curation Proc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Loading</w:t>
      </w:r>
      <w:r>
        <w:t xml:space="preserve">: Loaded tools from 5 source fi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duplication</w:t>
      </w:r>
      <w:r>
        <w:t xml:space="preserve">: Removed duplicates based on name and domai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ndardization</w:t>
      </w:r>
      <w:r>
        <w:t xml:space="preserve">: Normalized data format and cleaned tex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zation</w:t>
      </w:r>
      <w:r>
        <w:t xml:space="preserve">: Mapped to 24 standard catego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ring</w:t>
      </w:r>
      <w:r>
        <w:t xml:space="preserve">: Calculated popularity scores based on multiple fac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lection</w:t>
      </w:r>
      <w:r>
        <w:t xml:space="preserve">: Selected top 1,000 tools ensuring category divers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ment</w:t>
      </w:r>
      <w:r>
        <w:t xml:space="preserve">: Added metadata (logos, screenshots, featured status)</w:t>
      </w:r>
    </w:p>
    <w:bookmarkEnd w:id="24"/>
    <w:bookmarkStart w:id="25" w:name="top-categories-by-tool-count"/>
    <w:p>
      <w:pPr>
        <w:pStyle w:val="Heading2"/>
      </w:pPr>
      <w:r>
        <w:t xml:space="preserve">Top Categories by Tool Cou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tificial Intelligence</w:t>
      </w:r>
      <w:r>
        <w:t xml:space="preserve">: 403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</w:t>
      </w:r>
      <w:r>
        <w:t xml:space="preserve">: 116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er Tools</w:t>
      </w:r>
      <w:r>
        <w:t xml:space="preserve">: 66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</w:t>
      </w:r>
      <w:r>
        <w:t xml:space="preserve">: 66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ivity</w:t>
      </w:r>
      <w:r>
        <w:t xml:space="preserve">: 66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Creation</w:t>
      </w:r>
      <w:r>
        <w:t xml:space="preserve">: 66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ing</w:t>
      </w:r>
      <w:r>
        <w:t xml:space="preserve">: 66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ing</w:t>
      </w:r>
      <w:r>
        <w:t xml:space="preserve">: 66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tbots</w:t>
      </w:r>
      <w:r>
        <w:t xml:space="preserve">: 27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</w:t>
      </w:r>
      <w:r>
        <w:t xml:space="preserve">: 22 tools</w:t>
      </w:r>
    </w:p>
    <w:bookmarkEnd w:id="25"/>
    <w:bookmarkStart w:id="26" w:name="data-quality-notes"/>
    <w:p>
      <w:pPr>
        <w:pStyle w:val="Heading2"/>
      </w:pPr>
      <w:r>
        <w:t xml:space="preserve">Data Quality Notes</w:t>
      </w:r>
    </w:p>
    <w:p>
      <w:pPr>
        <w:numPr>
          <w:ilvl w:val="0"/>
          <w:numId w:val="1005"/>
        </w:numPr>
        <w:pStyle w:val="Compact"/>
      </w:pPr>
      <w:r>
        <w:t xml:space="preserve">All tools have been verified to have names and links</w:t>
      </w:r>
    </w:p>
    <w:p>
      <w:pPr>
        <w:numPr>
          <w:ilvl w:val="0"/>
          <w:numId w:val="1005"/>
        </w:numPr>
        <w:pStyle w:val="Compact"/>
      </w:pPr>
      <w:r>
        <w:t xml:space="preserve">Descriptions have been cleaned and standardized</w:t>
      </w:r>
    </w:p>
    <w:p>
      <w:pPr>
        <w:numPr>
          <w:ilvl w:val="0"/>
          <w:numId w:val="1005"/>
        </w:numPr>
        <w:pStyle w:val="Compact"/>
      </w:pPr>
      <w:r>
        <w:t xml:space="preserve">URLs have been normalized and validated</w:t>
      </w:r>
    </w:p>
    <w:p>
      <w:pPr>
        <w:numPr>
          <w:ilvl w:val="0"/>
          <w:numId w:val="1005"/>
        </w:numPr>
        <w:pStyle w:val="Compact"/>
      </w:pPr>
      <w:r>
        <w:t xml:space="preserve">Categories have been mapped to a consistent taxonomy</w:t>
      </w:r>
    </w:p>
    <w:p>
      <w:pPr>
        <w:numPr>
          <w:ilvl w:val="0"/>
          <w:numId w:val="1005"/>
        </w:numPr>
        <w:pStyle w:val="Compact"/>
      </w:pPr>
      <w:r>
        <w:t xml:space="preserve">Popularity scores range from 0.0 to 6.5</w:t>
      </w:r>
    </w:p>
    <w:p>
      <w:pPr>
        <w:numPr>
          <w:ilvl w:val="0"/>
          <w:numId w:val="1005"/>
        </w:numPr>
        <w:pStyle w:val="Compact"/>
      </w:pPr>
      <w:r>
        <w:t xml:space="preserve">Logo and screenshot URLs have been generated using Clearbit and Thum.io services</w:t>
      </w:r>
    </w:p>
    <w:bookmarkEnd w:id="26"/>
    <w:bookmarkStart w:id="27" w:name="files-generated"/>
    <w:p>
      <w:pPr>
        <w:pStyle w:val="Heading2"/>
      </w:pPr>
      <w:r>
        <w:t xml:space="preserve">Files Generated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ata/aiverse_tools_final.json</w:t>
      </w:r>
      <w:r>
        <w:t xml:space="preserve">: Final curated dataset of 1,000 AI tool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ata/consolidation_report.md</w:t>
      </w:r>
      <w:r>
        <w:t xml:space="preserve">: This summary repo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 on 2025-08-21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8:40:17Z</dcterms:created>
  <dcterms:modified xsi:type="dcterms:W3CDTF">2025-08-21T08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